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646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9"/>
        <w:gridCol w:w="2236"/>
        <w:gridCol w:w="1435"/>
        <w:gridCol w:w="2519"/>
        <w:gridCol w:w="1946"/>
        <w:gridCol w:w="2861"/>
        <w:gridCol w:w="5060"/>
      </w:tblGrid>
      <w:tr w:rsidR="00130B8D" w:rsidRPr="00130B8D" w14:paraId="2698B493" w14:textId="77777777" w:rsidTr="00130B8D">
        <w:trPr>
          <w:trHeight w:val="315"/>
        </w:trPr>
        <w:tc>
          <w:tcPr>
            <w:tcW w:w="1646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CCEDC" w14:textId="02096E44" w:rsidR="00130B8D" w:rsidRPr="00130B8D" w:rsidRDefault="00130B8D" w:rsidP="00130B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pl-PL"/>
              </w:rPr>
              <w:t>Możliwoś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pl-PL"/>
              </w:rPr>
              <w:t>c</w:t>
            </w:r>
            <w:r w:rsidRPr="00130B8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pl-PL"/>
              </w:rPr>
              <w:t xml:space="preserve">i obróbki cieplnej </w:t>
            </w:r>
          </w:p>
        </w:tc>
      </w:tr>
      <w:tr w:rsidR="00130B8D" w:rsidRPr="00130B8D" w14:paraId="415E7510" w14:textId="77777777" w:rsidTr="00130B8D">
        <w:trPr>
          <w:trHeight w:val="960"/>
        </w:trPr>
        <w:tc>
          <w:tcPr>
            <w:tcW w:w="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B543F66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L.p.</w:t>
            </w:r>
          </w:p>
        </w:tc>
        <w:tc>
          <w:tcPr>
            <w:tcW w:w="2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A10F748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Nazwa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7EB6D14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Typ</w:t>
            </w:r>
          </w:p>
        </w:tc>
        <w:tc>
          <w:tcPr>
            <w:tcW w:w="2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DC49613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Wielkość komory roboczej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9BE097B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Zakres temperatur</w:t>
            </w: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A7E7E77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 xml:space="preserve">Ośrodek </w:t>
            </w:r>
            <w:proofErr w:type="spellStart"/>
            <w:r w:rsidRPr="00130B8D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atmosferotwórczy</w:t>
            </w:r>
            <w:proofErr w:type="spellEnd"/>
          </w:p>
        </w:tc>
        <w:tc>
          <w:tcPr>
            <w:tcW w:w="5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1C65958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Zastosowanie</w:t>
            </w:r>
          </w:p>
        </w:tc>
      </w:tr>
      <w:tr w:rsidR="00130B8D" w:rsidRPr="00130B8D" w14:paraId="3391A2FF" w14:textId="77777777" w:rsidTr="00130B8D">
        <w:trPr>
          <w:trHeight w:val="1290"/>
        </w:trPr>
        <w:tc>
          <w:tcPr>
            <w:tcW w:w="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DB676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1</w:t>
            </w:r>
          </w:p>
        </w:tc>
        <w:tc>
          <w:tcPr>
            <w:tcW w:w="2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DA9EE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Jednokomorowy poziomy piec próżniowy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3CD9DE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15.0 VPT-4020/24S</w:t>
            </w:r>
          </w:p>
        </w:tc>
        <w:tc>
          <w:tcPr>
            <w:tcW w:w="2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EDB49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400X400X600 (WXHXL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F5DDC" w14:textId="55472CBC" w:rsidR="00130B8D" w:rsidRPr="00130B8D" w:rsidRDefault="00DB09DE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d</w:t>
            </w:r>
            <w:r w:rsidR="00130B8D"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o 1500 °C</w:t>
            </w: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07F56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Azot 14 bar</w:t>
            </w:r>
          </w:p>
        </w:tc>
        <w:tc>
          <w:tcPr>
            <w:tcW w:w="5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11EBD7" w14:textId="3ED7DF93" w:rsidR="00130B8D" w:rsidRPr="00130B8D" w:rsidRDefault="00130B8D" w:rsidP="00DB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Kompleksowa obróbka cieplna wysokostopowych stali, Wyżarzanie Cu, Spiekanie z odparafinowaniem (np. Proszków Cu, Ni, Mn z Fe, Wyżarzanie stop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ó</w:t>
            </w: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w Ti, Przesycenie stopów AL.</w:t>
            </w:r>
          </w:p>
        </w:tc>
      </w:tr>
      <w:tr w:rsidR="00130B8D" w:rsidRPr="00130B8D" w14:paraId="1E27B79F" w14:textId="77777777" w:rsidTr="00130B8D">
        <w:trPr>
          <w:trHeight w:val="1080"/>
        </w:trPr>
        <w:tc>
          <w:tcPr>
            <w:tcW w:w="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6EF45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2</w:t>
            </w:r>
          </w:p>
        </w:tc>
        <w:tc>
          <w:tcPr>
            <w:tcW w:w="2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613B6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Atmosferowy piec wgłębny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F31D0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GOAT-700</w:t>
            </w:r>
          </w:p>
        </w:tc>
        <w:tc>
          <w:tcPr>
            <w:tcW w:w="2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6ECC6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Średnica: 450 mm, głębokość 800 mm, waga wsadu 70 kg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65DA4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200÷700 °C</w:t>
            </w: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34421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Azot + H2, NH3, Powietrze </w:t>
            </w:r>
          </w:p>
        </w:tc>
        <w:tc>
          <w:tcPr>
            <w:tcW w:w="5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98108" w14:textId="77777777" w:rsidR="00130B8D" w:rsidRPr="00130B8D" w:rsidRDefault="00130B8D" w:rsidP="00DB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Obróbka cieplna (odpuszczanie) stali w atmosferze ochronnej, rekrystalizacja stopów Cu, azotowanie, </w:t>
            </w:r>
            <w:proofErr w:type="spellStart"/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azotoutlenianie</w:t>
            </w:r>
            <w:proofErr w:type="spellEnd"/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, przesycanie Al.</w:t>
            </w:r>
          </w:p>
        </w:tc>
      </w:tr>
      <w:tr w:rsidR="00130B8D" w:rsidRPr="00130B8D" w14:paraId="2F2E1219" w14:textId="77777777" w:rsidTr="00E04052">
        <w:trPr>
          <w:trHeight w:val="1000"/>
        </w:trPr>
        <w:tc>
          <w:tcPr>
            <w:tcW w:w="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C0C93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3</w:t>
            </w:r>
          </w:p>
        </w:tc>
        <w:tc>
          <w:tcPr>
            <w:tcW w:w="2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B5DFC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Atmosferowy piec wgłębny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16CAF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GOAT-950</w:t>
            </w:r>
          </w:p>
        </w:tc>
        <w:tc>
          <w:tcPr>
            <w:tcW w:w="2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032AD8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Średnica: 450 mm, głębokość 800 mm, waga wsadu 70 kg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FA64A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200÷950 °C</w:t>
            </w: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B4E9A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Ciekłe związki organiczne</w:t>
            </w:r>
          </w:p>
        </w:tc>
        <w:tc>
          <w:tcPr>
            <w:tcW w:w="5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37575" w14:textId="77777777" w:rsidR="00130B8D" w:rsidRPr="00130B8D" w:rsidRDefault="00130B8D" w:rsidP="00DB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Obróbka cieplna (hartowanie, odpuszczanie) stali w atmosferze ochronnej, nawęglanie stali.</w:t>
            </w:r>
          </w:p>
        </w:tc>
      </w:tr>
      <w:tr w:rsidR="00130B8D" w:rsidRPr="00130B8D" w14:paraId="30D0CD8A" w14:textId="77777777" w:rsidTr="00E04052">
        <w:trPr>
          <w:trHeight w:val="986"/>
        </w:trPr>
        <w:tc>
          <w:tcPr>
            <w:tcW w:w="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92805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4</w:t>
            </w:r>
          </w:p>
        </w:tc>
        <w:tc>
          <w:tcPr>
            <w:tcW w:w="2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1009C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Piec atmosferowy                              z wanną hartowniczą dla drobnych det.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154BD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PRAT-950</w:t>
            </w:r>
          </w:p>
        </w:tc>
        <w:tc>
          <w:tcPr>
            <w:tcW w:w="2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C9800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FFA77" w14:textId="627E1C24" w:rsidR="00130B8D" w:rsidRPr="00130B8D" w:rsidRDefault="00DB09DE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d</w:t>
            </w:r>
            <w:r w:rsidR="00130B8D"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o 900 °C</w:t>
            </w: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85F21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Ciekłe związki organiczne</w:t>
            </w:r>
          </w:p>
        </w:tc>
        <w:tc>
          <w:tcPr>
            <w:tcW w:w="5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63BCC" w14:textId="77777777" w:rsidR="00130B8D" w:rsidRPr="00130B8D" w:rsidRDefault="00130B8D" w:rsidP="00DB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Nawęglanie, hartowanie stali, wyżarzanie stali wysokostopowych.</w:t>
            </w:r>
          </w:p>
        </w:tc>
      </w:tr>
      <w:tr w:rsidR="00130B8D" w:rsidRPr="00130B8D" w14:paraId="78DC8260" w14:textId="77777777" w:rsidTr="00E04052">
        <w:trPr>
          <w:trHeight w:val="843"/>
        </w:trPr>
        <w:tc>
          <w:tcPr>
            <w:tcW w:w="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9E519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5</w:t>
            </w:r>
          </w:p>
        </w:tc>
        <w:tc>
          <w:tcPr>
            <w:tcW w:w="2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6D23D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Piec wgłębny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C460E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GO-600</w:t>
            </w:r>
          </w:p>
        </w:tc>
        <w:tc>
          <w:tcPr>
            <w:tcW w:w="2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83D0A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A53B8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do 600 °C</w:t>
            </w: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A89D3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Powietrze</w:t>
            </w:r>
          </w:p>
        </w:tc>
        <w:tc>
          <w:tcPr>
            <w:tcW w:w="5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65F23" w14:textId="77777777" w:rsidR="00130B8D" w:rsidRPr="00130B8D" w:rsidRDefault="00130B8D" w:rsidP="00DB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Odpuszczanie stali , przesycanie stopów Al.</w:t>
            </w:r>
          </w:p>
        </w:tc>
      </w:tr>
      <w:tr w:rsidR="00130B8D" w:rsidRPr="00130B8D" w14:paraId="56A24CF7" w14:textId="77777777" w:rsidTr="00E04052">
        <w:trPr>
          <w:trHeight w:val="881"/>
        </w:trPr>
        <w:tc>
          <w:tcPr>
            <w:tcW w:w="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293B6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6</w:t>
            </w:r>
          </w:p>
        </w:tc>
        <w:tc>
          <w:tcPr>
            <w:tcW w:w="2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98A41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Piec </w:t>
            </w:r>
            <w:proofErr w:type="spellStart"/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silitowy</w:t>
            </w:r>
            <w:proofErr w:type="spellEnd"/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9B0FD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KO-10</w:t>
            </w:r>
          </w:p>
        </w:tc>
        <w:tc>
          <w:tcPr>
            <w:tcW w:w="2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7976D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90F4F" w14:textId="7B9D350E" w:rsidR="00130B8D" w:rsidRPr="00130B8D" w:rsidRDefault="00DB09DE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d</w:t>
            </w:r>
            <w:r w:rsidR="00130B8D"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o 1100 ºC</w:t>
            </w: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D13F4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Powietrze</w:t>
            </w:r>
          </w:p>
        </w:tc>
        <w:tc>
          <w:tcPr>
            <w:tcW w:w="5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351B4" w14:textId="77777777" w:rsidR="00130B8D" w:rsidRPr="00130B8D" w:rsidRDefault="00130B8D" w:rsidP="00DB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Hartowanie, odpuszczanie, przesycanie, wyżarzanie stali w postaci półfabrykatów.</w:t>
            </w:r>
          </w:p>
        </w:tc>
      </w:tr>
      <w:tr w:rsidR="00130B8D" w:rsidRPr="00130B8D" w14:paraId="04BF19D9" w14:textId="77777777" w:rsidTr="00E04052">
        <w:trPr>
          <w:trHeight w:val="925"/>
        </w:trPr>
        <w:tc>
          <w:tcPr>
            <w:tcW w:w="4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F931F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7</w:t>
            </w:r>
          </w:p>
        </w:tc>
        <w:tc>
          <w:tcPr>
            <w:tcW w:w="2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BDB9C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Piec indukcyjny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4D739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2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180BF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Średnice Ø10÷60 mm, maks. długość 400 mm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4ED76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6AC0B" w14:textId="77777777" w:rsidR="00130B8D" w:rsidRPr="00130B8D" w:rsidRDefault="00130B8D" w:rsidP="00130B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Powietrze + Woda + </w:t>
            </w:r>
            <w:proofErr w:type="spellStart"/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Polihartenol</w:t>
            </w:r>
            <w:proofErr w:type="spellEnd"/>
          </w:p>
        </w:tc>
        <w:tc>
          <w:tcPr>
            <w:tcW w:w="5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31CA7" w14:textId="77777777" w:rsidR="00130B8D" w:rsidRPr="00130B8D" w:rsidRDefault="00130B8D" w:rsidP="00DB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30B8D">
              <w:rPr>
                <w:rFonts w:ascii="Calibri" w:eastAsia="Times New Roman" w:hAnsi="Calibri" w:cs="Calibri"/>
                <w:color w:val="000000"/>
                <w:lang w:eastAsia="pl-PL"/>
              </w:rPr>
              <w:t>Hartowanie indukcyjne prętów, małych wałków.</w:t>
            </w:r>
          </w:p>
        </w:tc>
      </w:tr>
    </w:tbl>
    <w:p w14:paraId="336C037A" w14:textId="77777777" w:rsidR="00157780" w:rsidRDefault="00157780"/>
    <w:sectPr w:rsidR="00157780" w:rsidSect="00130B8D">
      <w:pgSz w:w="16838" w:h="11906" w:orient="landscape"/>
      <w:pgMar w:top="1417" w:right="1417" w:bottom="1417" w:left="142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zIwMTMwNDA2MzZS0lEKTi0uzszPAykwqgUAfQ/0RiwAAAA="/>
  </w:docVars>
  <w:rsids>
    <w:rsidRoot w:val="00CD6DAC"/>
    <w:rsid w:val="00130B8D"/>
    <w:rsid w:val="00157780"/>
    <w:rsid w:val="00CD6DAC"/>
    <w:rsid w:val="00DB09DE"/>
    <w:rsid w:val="00E04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1A3BA3"/>
  <w15:chartTrackingRefBased/>
  <w15:docId w15:val="{7B36D62F-8C9A-4948-92FC-F871CC311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6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4</Words>
  <Characters>1230</Characters>
  <Application>Microsoft Office Word</Application>
  <DocSecurity>0</DocSecurity>
  <Lines>10</Lines>
  <Paragraphs>2</Paragraphs>
  <ScaleCrop>false</ScaleCrop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zena Pogoda</dc:creator>
  <cp:keywords/>
  <dc:description/>
  <cp:lastModifiedBy>Marzena Pogoda</cp:lastModifiedBy>
  <cp:revision>4</cp:revision>
  <dcterms:created xsi:type="dcterms:W3CDTF">2021-03-30T07:14:00Z</dcterms:created>
  <dcterms:modified xsi:type="dcterms:W3CDTF">2021-03-30T07:26:00Z</dcterms:modified>
</cp:coreProperties>
</file>